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532" w:rsidRDefault="0077256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ssignment 2</w:t>
      </w:r>
      <w:r w:rsidR="00747532">
        <w:rPr>
          <w:b/>
          <w:bCs/>
          <w:sz w:val="32"/>
          <w:szCs w:val="32"/>
        </w:rPr>
        <w:t xml:space="preserve"> –</w:t>
      </w:r>
      <w:r>
        <w:rPr>
          <w:b/>
          <w:bCs/>
          <w:sz w:val="32"/>
          <w:szCs w:val="32"/>
        </w:rPr>
        <w:t xml:space="preserve"> Autonomous Poaching Protection System</w:t>
      </w:r>
    </w:p>
    <w:p w:rsidR="002B33B1" w:rsidRDefault="00376A5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ask </w:t>
      </w:r>
      <w:r w:rsidR="00ED1674">
        <w:rPr>
          <w:b/>
          <w:bCs/>
          <w:sz w:val="32"/>
          <w:szCs w:val="32"/>
        </w:rPr>
        <w:t>Instructions</w:t>
      </w:r>
    </w:p>
    <w:p w:rsidR="00983ACE" w:rsidRPr="00983ACE" w:rsidRDefault="00B406E0" w:rsidP="00983ACE">
      <w:pPr>
        <w:rPr>
          <w:bCs/>
          <w:sz w:val="24"/>
          <w:szCs w:val="32"/>
        </w:rPr>
      </w:pPr>
      <w:r w:rsidRPr="00B406E0">
        <w:rPr>
          <w:bCs/>
          <w:sz w:val="24"/>
          <w:szCs w:val="32"/>
        </w:rPr>
        <w:t>Create a document that contains the following</w:t>
      </w:r>
      <w:r>
        <w:rPr>
          <w:bCs/>
          <w:sz w:val="24"/>
          <w:szCs w:val="32"/>
        </w:rPr>
        <w:t>:</w:t>
      </w:r>
      <w:r w:rsidR="00983ACE">
        <w:rPr>
          <w:bCs/>
          <w:sz w:val="24"/>
          <w:szCs w:val="32"/>
        </w:rPr>
        <w:br/>
      </w:r>
    </w:p>
    <w:p w:rsidR="00376A5D" w:rsidRDefault="00376A5D" w:rsidP="00376A5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keholders</w:t>
      </w:r>
      <w:r w:rsidR="001C1B04">
        <w:rPr>
          <w:b/>
          <w:bCs/>
        </w:rPr>
        <w:t xml:space="preserve"> (10 pt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D</w:t>
      </w:r>
      <w:r w:rsidRPr="00376A5D">
        <w:rPr>
          <w:bCs/>
        </w:rPr>
        <w:t xml:space="preserve">escribe </w:t>
      </w:r>
      <w:r>
        <w:rPr>
          <w:bCs/>
        </w:rPr>
        <w:t xml:space="preserve">the stakeholders of this system (describe at least </w:t>
      </w:r>
      <w:r w:rsidR="003C7210">
        <w:rPr>
          <w:bCs/>
        </w:rPr>
        <w:t>3, and at most 5</w:t>
      </w:r>
      <w:r>
        <w:rPr>
          <w:bCs/>
        </w:rPr>
        <w:t xml:space="preserve"> stakeholders)</w:t>
      </w:r>
    </w:p>
    <w:p w:rsidR="00376A5D" w:rsidRDefault="00376A5D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For each stakeholder, describe one or more of his interest (‘stake’) in the system.</w:t>
      </w:r>
    </w:p>
    <w:p w:rsidR="00376A5D" w:rsidRPr="00376A5D" w:rsidRDefault="00376A5D" w:rsidP="00376A5D">
      <w:pPr>
        <w:pStyle w:val="ListParagraph"/>
        <w:ind w:left="1080"/>
        <w:rPr>
          <w:bCs/>
        </w:rPr>
      </w:pPr>
    </w:p>
    <w:p w:rsidR="00376A5D" w:rsidRDefault="00376A5D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orces and Drivers</w:t>
      </w:r>
      <w:r w:rsidR="001C1B04">
        <w:rPr>
          <w:b/>
          <w:bCs/>
        </w:rPr>
        <w:t xml:space="preserve"> (10 pts)</w:t>
      </w:r>
    </w:p>
    <w:p w:rsidR="00376A5D" w:rsidRDefault="003C7210" w:rsidP="00376A5D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>Describe at least 5</w:t>
      </w:r>
      <w:r w:rsidR="00376A5D" w:rsidRPr="00376A5D">
        <w:rPr>
          <w:bCs/>
        </w:rPr>
        <w:t xml:space="preserve"> forces that apply to the design of this system</w:t>
      </w:r>
      <w:r w:rsidR="0041476C">
        <w:rPr>
          <w:bCs/>
        </w:rPr>
        <w:t>. Explain</w:t>
      </w:r>
      <w:r w:rsidR="00376A5D" w:rsidRPr="00376A5D">
        <w:rPr>
          <w:bCs/>
        </w:rPr>
        <w:t>.</w:t>
      </w:r>
    </w:p>
    <w:p w:rsidR="00F7738E" w:rsidRPr="00983ACE" w:rsidRDefault="00376A5D" w:rsidP="00983ACE">
      <w:pPr>
        <w:pStyle w:val="ListParagraph"/>
        <w:numPr>
          <w:ilvl w:val="1"/>
          <w:numId w:val="1"/>
        </w:numPr>
        <w:rPr>
          <w:bCs/>
        </w:rPr>
      </w:pPr>
      <w:r>
        <w:rPr>
          <w:bCs/>
        </w:rPr>
        <w:t xml:space="preserve">Which of these forces do you think are </w:t>
      </w:r>
      <w:r w:rsidRPr="00376A5D">
        <w:rPr>
          <w:bCs/>
          <w:i/>
        </w:rPr>
        <w:t>architectural drivers</w:t>
      </w:r>
      <w:r>
        <w:rPr>
          <w:bCs/>
          <w:i/>
        </w:rPr>
        <w:t xml:space="preserve">? </w:t>
      </w:r>
      <w:r w:rsidRPr="00376A5D">
        <w:rPr>
          <w:bCs/>
        </w:rPr>
        <w:t>Explain why.</w:t>
      </w:r>
      <w:r w:rsidR="00983ACE">
        <w:rPr>
          <w:bCs/>
        </w:rPr>
        <w:br/>
      </w:r>
    </w:p>
    <w:p w:rsidR="0077256B" w:rsidRDefault="0077256B" w:rsidP="00D62D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Create a </w:t>
      </w:r>
      <w:r w:rsidR="002E4A93">
        <w:rPr>
          <w:b/>
          <w:bCs/>
        </w:rPr>
        <w:t xml:space="preserve">functional decomposition model </w:t>
      </w:r>
      <w:r>
        <w:rPr>
          <w:b/>
          <w:bCs/>
        </w:rPr>
        <w:t>for this system (10 points)</w:t>
      </w:r>
    </w:p>
    <w:p w:rsidR="002E4A93" w:rsidRPr="002E4A93" w:rsidRDefault="002E4A93" w:rsidP="002E4A93">
      <w:pPr>
        <w:pStyle w:val="ListParagraph"/>
        <w:ind w:left="360"/>
        <w:rPr>
          <w:bCs/>
        </w:rPr>
      </w:pPr>
      <w:r>
        <w:rPr>
          <w:bCs/>
        </w:rPr>
        <w:t>This is the model I showed in the lecture for the autonomous lawn-mower</w:t>
      </w:r>
      <w:r w:rsidR="001C483D">
        <w:rPr>
          <w:bCs/>
        </w:rPr>
        <w:t xml:space="preserve"> (see lecture slides)</w:t>
      </w:r>
      <w:r>
        <w:rPr>
          <w:bCs/>
        </w:rPr>
        <w:t>.</w:t>
      </w:r>
      <w:r w:rsidR="001C483D" w:rsidRPr="001C483D">
        <w:t xml:space="preserve"> </w:t>
      </w:r>
      <w:r w:rsidR="001C483D">
        <w:t>Give a concise description of the main responsibility of each subsystem.</w:t>
      </w:r>
      <w:bookmarkStart w:id="0" w:name="_GoBack"/>
      <w:bookmarkEnd w:id="0"/>
    </w:p>
    <w:p w:rsidR="0077256B" w:rsidRDefault="0077256B" w:rsidP="0077256B">
      <w:pPr>
        <w:pStyle w:val="ListParagraph"/>
        <w:ind w:left="360"/>
        <w:rPr>
          <w:b/>
          <w:bCs/>
        </w:rPr>
      </w:pPr>
    </w:p>
    <w:p w:rsidR="00D62D91" w:rsidRPr="00D62D91" w:rsidRDefault="00D62D91" w:rsidP="00D62D91">
      <w:pPr>
        <w:pStyle w:val="ListParagraph"/>
        <w:numPr>
          <w:ilvl w:val="0"/>
          <w:numId w:val="1"/>
        </w:numPr>
        <w:rPr>
          <w:b/>
          <w:bCs/>
        </w:rPr>
      </w:pPr>
      <w:r w:rsidRPr="00D62D91">
        <w:rPr>
          <w:b/>
          <w:bCs/>
        </w:rPr>
        <w:t>Use case</w:t>
      </w:r>
      <w:r w:rsidR="00F7738E">
        <w:rPr>
          <w:b/>
          <w:bCs/>
        </w:rPr>
        <w:t xml:space="preserve"> diagram</w:t>
      </w:r>
      <w:r w:rsidR="001C1B04">
        <w:rPr>
          <w:b/>
          <w:bCs/>
        </w:rPr>
        <w:t xml:space="preserve"> (10 pts)</w:t>
      </w:r>
    </w:p>
    <w:p w:rsidR="00F7738E" w:rsidRDefault="00F7738E" w:rsidP="005D4C2A">
      <w:pPr>
        <w:pStyle w:val="ListParagraph"/>
        <w:ind w:left="408"/>
      </w:pPr>
      <w:r>
        <w:t xml:space="preserve">Create a </w:t>
      </w:r>
      <w:r w:rsidR="00D62D91">
        <w:t xml:space="preserve">use case diagram </w:t>
      </w:r>
      <w:r>
        <w:t>for this system.</w:t>
      </w:r>
    </w:p>
    <w:p w:rsidR="00D62D91" w:rsidRDefault="00F7738E" w:rsidP="005D4C2A">
      <w:pPr>
        <w:pStyle w:val="ListParagraph"/>
        <w:ind w:left="408"/>
      </w:pPr>
      <w:r>
        <w:t xml:space="preserve">The use case diagram </w:t>
      </w:r>
      <w:r w:rsidR="00D62D91">
        <w:t xml:space="preserve">should present the </w:t>
      </w:r>
      <w:r>
        <w:t xml:space="preserve">main </w:t>
      </w:r>
      <w:r w:rsidR="00D62D91">
        <w:t>interaction</w:t>
      </w:r>
      <w:r>
        <w:t>s between the system</w:t>
      </w:r>
      <w:r w:rsidR="00D62D91">
        <w:t xml:space="preserve"> and the users. </w:t>
      </w:r>
      <w:r>
        <w:t>The use case diagram should explicitly mention any external systems that are involved in this system.</w:t>
      </w:r>
      <w:r w:rsidR="0041476C">
        <w:t xml:space="preserve"> Give a brief explanation.</w:t>
      </w:r>
    </w:p>
    <w:p w:rsidR="00F7738E" w:rsidRDefault="00F7738E" w:rsidP="005D4C2A">
      <w:pPr>
        <w:pStyle w:val="ListParagraph"/>
        <w:ind w:left="408"/>
      </w:pPr>
    </w:p>
    <w:p w:rsidR="00F7738E" w:rsidRPr="00F7738E" w:rsidRDefault="00983ACE" w:rsidP="00F7738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onents/</w:t>
      </w:r>
      <w:r w:rsidR="00F7738E" w:rsidRPr="00F7738E">
        <w:rPr>
          <w:b/>
        </w:rPr>
        <w:t>Subsystems</w:t>
      </w:r>
      <w:r w:rsidR="001C1B04">
        <w:rPr>
          <w:b/>
        </w:rPr>
        <w:t xml:space="preserve"> (10 pts)</w:t>
      </w:r>
    </w:p>
    <w:p w:rsidR="00376A5D" w:rsidRDefault="00F7738E" w:rsidP="00F7738E">
      <w:pPr>
        <w:pStyle w:val="ListParagraph"/>
        <w:numPr>
          <w:ilvl w:val="1"/>
          <w:numId w:val="1"/>
        </w:numPr>
      </w:pPr>
      <w:r>
        <w:t>Can you identify which subsystems will be needed in this system?</w:t>
      </w:r>
    </w:p>
    <w:p w:rsidR="00AE466A" w:rsidRDefault="00F7738E" w:rsidP="001C483D">
      <w:pPr>
        <w:pStyle w:val="ListParagraph"/>
        <w:ind w:left="1080"/>
      </w:pPr>
      <w:r>
        <w:t>Hint: avoid enumerating detailed functionality.</w:t>
      </w:r>
      <w:r w:rsidR="00E80CCA">
        <w:t xml:space="preserve"> </w:t>
      </w:r>
    </w:p>
    <w:p w:rsidR="00983ACE" w:rsidRDefault="00983ACE" w:rsidP="00983ACE">
      <w:pPr>
        <w:pStyle w:val="ListParagraph"/>
        <w:numPr>
          <w:ilvl w:val="1"/>
          <w:numId w:val="1"/>
        </w:numPr>
      </w:pPr>
      <w:r>
        <w:t xml:space="preserve">Design </w:t>
      </w:r>
      <w:r w:rsidR="003C7210">
        <w:t xml:space="preserve">a model that represents the structural view </w:t>
      </w:r>
      <w:r>
        <w:t>for this system.</w:t>
      </w:r>
      <w:r>
        <w:br/>
      </w:r>
      <w:r w:rsidR="003C7210">
        <w:t xml:space="preserve">This model </w:t>
      </w:r>
      <w:r>
        <w:t>should present the main component</w:t>
      </w:r>
      <w:r w:rsidR="003C7210">
        <w:t>/subsystems</w:t>
      </w:r>
      <w:r>
        <w:t xml:space="preserve"> of the system and the relation between the</w:t>
      </w:r>
      <w:r w:rsidR="003C7210">
        <w:t>m</w:t>
      </w:r>
      <w:r>
        <w:t xml:space="preserve">. </w:t>
      </w:r>
    </w:p>
    <w:p w:rsidR="00983ACE" w:rsidRDefault="00983ACE" w:rsidP="00983ACE">
      <w:pPr>
        <w:pStyle w:val="ListParagraph"/>
        <w:ind w:left="360"/>
      </w:pPr>
    </w:p>
    <w:p w:rsidR="00983ACE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rchitectural Style</w:t>
      </w:r>
      <w:r w:rsidR="00B53A71">
        <w:rPr>
          <w:b/>
          <w:bCs/>
        </w:rPr>
        <w:t xml:space="preserve"> (10 pts)</w:t>
      </w:r>
    </w:p>
    <w:p w:rsidR="00983ACE" w:rsidRDefault="00983ACE" w:rsidP="00983ACE">
      <w:pPr>
        <w:pStyle w:val="ListParagraph"/>
        <w:ind w:left="360"/>
        <w:rPr>
          <w:bCs/>
        </w:rPr>
      </w:pPr>
      <w:r w:rsidRPr="009B2EA3">
        <w:rPr>
          <w:bCs/>
        </w:rPr>
        <w:t>Describe the architectural style(s) used in your design.</w:t>
      </w:r>
      <w:r>
        <w:rPr>
          <w:bCs/>
        </w:rPr>
        <w:br/>
        <w:t>Motivate why your architecture uses this/these style(s).</w:t>
      </w:r>
    </w:p>
    <w:p w:rsidR="00983ACE" w:rsidRPr="009B2EA3" w:rsidRDefault="00983ACE" w:rsidP="00983ACE">
      <w:pPr>
        <w:pStyle w:val="ListParagraph"/>
        <w:ind w:left="360"/>
        <w:rPr>
          <w:bCs/>
        </w:rPr>
      </w:pPr>
    </w:p>
    <w:p w:rsidR="00983ACE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 w:rsidRPr="00FE41DF">
        <w:rPr>
          <w:b/>
          <w:bCs/>
        </w:rPr>
        <w:t>Sequence Diagrams</w:t>
      </w:r>
      <w:r w:rsidR="00B53A71">
        <w:rPr>
          <w:b/>
          <w:bCs/>
        </w:rPr>
        <w:t xml:space="preserve"> (10pts)</w:t>
      </w:r>
    </w:p>
    <w:p w:rsidR="00983ACE" w:rsidRDefault="00983ACE" w:rsidP="000E2B07">
      <w:pPr>
        <w:pStyle w:val="ListParagraph"/>
        <w:ind w:left="360"/>
      </w:pPr>
      <w:r>
        <w:t>To create the sequence diagram/s, please consider the following use cases:</w:t>
      </w:r>
    </w:p>
    <w:p w:rsidR="000E2B07" w:rsidRDefault="000E2B07" w:rsidP="00983ACE">
      <w:pPr>
        <w:pStyle w:val="ListParagraph"/>
        <w:numPr>
          <w:ilvl w:val="1"/>
          <w:numId w:val="1"/>
        </w:numPr>
      </w:pPr>
      <w:r>
        <w:t>Recognize and count animal</w:t>
      </w:r>
    </w:p>
    <w:p w:rsidR="000E2B07" w:rsidRDefault="000E2B07" w:rsidP="00983ACE">
      <w:pPr>
        <w:pStyle w:val="ListParagraph"/>
        <w:numPr>
          <w:ilvl w:val="1"/>
          <w:numId w:val="1"/>
        </w:numPr>
      </w:pPr>
      <w:r>
        <w:t xml:space="preserve">Drone </w:t>
      </w:r>
      <w:r w:rsidR="0041476C">
        <w:t>triggers an alarm when it detects human intruders</w:t>
      </w:r>
    </w:p>
    <w:p w:rsidR="0041476C" w:rsidRDefault="0041476C" w:rsidP="00983ACE">
      <w:pPr>
        <w:pStyle w:val="ListParagraph"/>
        <w:numPr>
          <w:ilvl w:val="1"/>
          <w:numId w:val="1"/>
        </w:numPr>
      </w:pPr>
      <w:r>
        <w:t>A land-based drone asks an air-based drone to explore a region.</w:t>
      </w:r>
    </w:p>
    <w:p w:rsidR="00983ACE" w:rsidRDefault="00983ACE" w:rsidP="00983ACE">
      <w:pPr>
        <w:pStyle w:val="ListParagraph"/>
        <w:ind w:left="1080"/>
      </w:pPr>
    </w:p>
    <w:p w:rsidR="00983ACE" w:rsidRPr="00E80CCA" w:rsidRDefault="00983ACE" w:rsidP="00983ACE">
      <w:pPr>
        <w:pStyle w:val="ListParagraph"/>
        <w:numPr>
          <w:ilvl w:val="0"/>
          <w:numId w:val="1"/>
        </w:numPr>
        <w:rPr>
          <w:b/>
          <w:bCs/>
        </w:rPr>
      </w:pPr>
      <w:r w:rsidRPr="00E80CCA">
        <w:rPr>
          <w:b/>
          <w:bCs/>
        </w:rPr>
        <w:t>Deployment Diagram</w:t>
      </w:r>
      <w:r w:rsidR="00B53A71">
        <w:rPr>
          <w:b/>
          <w:bCs/>
        </w:rPr>
        <w:t xml:space="preserve"> (10pts)</w:t>
      </w:r>
    </w:p>
    <w:p w:rsidR="000E2B07" w:rsidRDefault="00983ACE" w:rsidP="000E2B07">
      <w:pPr>
        <w:pStyle w:val="ListParagraph"/>
        <w:ind w:left="360"/>
      </w:pPr>
      <w:r>
        <w:t xml:space="preserve">Please create one or more deployment diagram that represent the distribution of the components of the system on different machines (servers/ CUPs), and indicate how these machines are connected to each other. </w:t>
      </w:r>
    </w:p>
    <w:sectPr w:rsidR="000E2B07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62B7" w:rsidRDefault="001762B7" w:rsidP="00F7738E">
      <w:pPr>
        <w:spacing w:after="0" w:line="240" w:lineRule="auto"/>
      </w:pPr>
      <w:r>
        <w:separator/>
      </w:r>
    </w:p>
  </w:endnote>
  <w:endnote w:type="continuationSeparator" w:id="0">
    <w:p w:rsidR="001762B7" w:rsidRDefault="001762B7" w:rsidP="00F77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738E" w:rsidRDefault="0077256B">
    <w:pPr>
      <w:pStyle w:val="Footer"/>
    </w:pPr>
    <w:proofErr w:type="spellStart"/>
    <w:r>
      <w:t>M</w:t>
    </w:r>
    <w:r w:rsidR="00F7738E">
      <w:t>.Sc</w:t>
    </w:r>
    <w:proofErr w:type="spellEnd"/>
    <w:r w:rsidR="00F7738E">
      <w:t xml:space="preserve"> Software Engineer</w:t>
    </w:r>
    <w:r>
      <w:t>ing, Advanced Software Architecture, 2020</w:t>
    </w:r>
    <w:r>
      <w:tab/>
      <w:t>Michel R. V. Chaudron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62B7" w:rsidRDefault="001762B7" w:rsidP="00F7738E">
      <w:pPr>
        <w:spacing w:after="0" w:line="240" w:lineRule="auto"/>
      </w:pPr>
      <w:r>
        <w:separator/>
      </w:r>
    </w:p>
  </w:footnote>
  <w:footnote w:type="continuationSeparator" w:id="0">
    <w:p w:rsidR="001762B7" w:rsidRDefault="001762B7" w:rsidP="00F773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F1032"/>
    <w:multiLevelType w:val="hybridMultilevel"/>
    <w:tmpl w:val="FF4CBEA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E66183"/>
    <w:multiLevelType w:val="hybridMultilevel"/>
    <w:tmpl w:val="51745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55C46"/>
    <w:multiLevelType w:val="hybridMultilevel"/>
    <w:tmpl w:val="E7A677F0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64604818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81600C"/>
    <w:multiLevelType w:val="hybridMultilevel"/>
    <w:tmpl w:val="02224044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48070B"/>
    <w:multiLevelType w:val="hybridMultilevel"/>
    <w:tmpl w:val="9FF898D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61E667E"/>
    <w:multiLevelType w:val="hybridMultilevel"/>
    <w:tmpl w:val="7C5EC2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992AED"/>
    <w:multiLevelType w:val="hybridMultilevel"/>
    <w:tmpl w:val="179E5340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6249C5"/>
    <w:multiLevelType w:val="hybridMultilevel"/>
    <w:tmpl w:val="8F6A5E24"/>
    <w:lvl w:ilvl="0" w:tplc="041D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AwtTAxNzE0t7BQ0lEKTi0uzszPAykwrgUAW8j0piwAAAA="/>
  </w:docVars>
  <w:rsids>
    <w:rsidRoot w:val="00CB76E7"/>
    <w:rsid w:val="00060FA6"/>
    <w:rsid w:val="00092ECF"/>
    <w:rsid w:val="000E2B07"/>
    <w:rsid w:val="000E5D79"/>
    <w:rsid w:val="001068F0"/>
    <w:rsid w:val="001427D8"/>
    <w:rsid w:val="001762B7"/>
    <w:rsid w:val="001C1B04"/>
    <w:rsid w:val="001C483D"/>
    <w:rsid w:val="00207848"/>
    <w:rsid w:val="002A74D8"/>
    <w:rsid w:val="002B33B1"/>
    <w:rsid w:val="002E4A93"/>
    <w:rsid w:val="002E6A5B"/>
    <w:rsid w:val="00330ABB"/>
    <w:rsid w:val="00376A5D"/>
    <w:rsid w:val="00381955"/>
    <w:rsid w:val="003C7210"/>
    <w:rsid w:val="0041476C"/>
    <w:rsid w:val="0042593A"/>
    <w:rsid w:val="00440020"/>
    <w:rsid w:val="00556FEC"/>
    <w:rsid w:val="00576F60"/>
    <w:rsid w:val="005D4C2A"/>
    <w:rsid w:val="00726B40"/>
    <w:rsid w:val="00747532"/>
    <w:rsid w:val="0077256B"/>
    <w:rsid w:val="007A5F43"/>
    <w:rsid w:val="007B6433"/>
    <w:rsid w:val="00855614"/>
    <w:rsid w:val="008F78DD"/>
    <w:rsid w:val="00925183"/>
    <w:rsid w:val="00983ACE"/>
    <w:rsid w:val="009C4794"/>
    <w:rsid w:val="00AC213E"/>
    <w:rsid w:val="00AE27FF"/>
    <w:rsid w:val="00AE466A"/>
    <w:rsid w:val="00B406E0"/>
    <w:rsid w:val="00B45DF7"/>
    <w:rsid w:val="00B53A71"/>
    <w:rsid w:val="00BC75AE"/>
    <w:rsid w:val="00CB76E7"/>
    <w:rsid w:val="00CF70ED"/>
    <w:rsid w:val="00D62D91"/>
    <w:rsid w:val="00D95327"/>
    <w:rsid w:val="00E02EF3"/>
    <w:rsid w:val="00E80CCA"/>
    <w:rsid w:val="00ED1674"/>
    <w:rsid w:val="00F00917"/>
    <w:rsid w:val="00F7738E"/>
    <w:rsid w:val="00FE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A755273-AD1F-4A38-90FA-81835A748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D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38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77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38E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0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lmers</Company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i Jolak</dc:creator>
  <cp:keywords/>
  <dc:description/>
  <cp:lastModifiedBy>Michel Chaudron</cp:lastModifiedBy>
  <cp:revision>6</cp:revision>
  <dcterms:created xsi:type="dcterms:W3CDTF">2020-02-12T12:14:00Z</dcterms:created>
  <dcterms:modified xsi:type="dcterms:W3CDTF">2020-02-17T09:25:00Z</dcterms:modified>
</cp:coreProperties>
</file>